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 w:rsidP="00E9389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E9389E" w:rsidRPr="00E9389E" w:rsidRDefault="00E9389E" w:rsidP="00E9389E">
      <w:pPr>
        <w:ind w:left="720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>Space Ranger</w:t>
      </w:r>
    </w:p>
    <w:p w:rsidR="007B4A91" w:rsidRDefault="00552EAE">
      <w:pPr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2651AD" w:rsidRDefault="002651AD">
      <w:pPr>
        <w:rPr>
          <w:sz w:val="28"/>
          <w:szCs w:val="28"/>
        </w:rPr>
      </w:pPr>
    </w:p>
    <w:p w:rsidR="002651AD" w:rsidRDefault="002651AD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E9389E" w:rsidRDefault="00E9389E">
      <w:pPr>
        <w:ind w:left="720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>Avoid the astroids and destroy them to gain points.</w:t>
      </w:r>
    </w:p>
    <w:p w:rsidR="007B4A91" w:rsidRDefault="00552EAE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2651AD" w:rsidRDefault="002651AD">
      <w:pPr>
        <w:rPr>
          <w:sz w:val="28"/>
          <w:szCs w:val="28"/>
        </w:rPr>
      </w:pPr>
    </w:p>
    <w:p w:rsidR="002651AD" w:rsidRDefault="002651AD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5F1A54" w:rsidRDefault="005F1A54" w:rsidP="005F1A54">
      <w:pPr>
        <w:ind w:left="720"/>
        <w:rPr>
          <w:sz w:val="28"/>
          <w:szCs w:val="28"/>
        </w:rPr>
      </w:pPr>
    </w:p>
    <w:p w:rsidR="007B4A91" w:rsidRDefault="00E9389E" w:rsidP="00D75D66">
      <w:pPr>
        <w:ind w:left="720"/>
        <w:jc w:val="both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>An astronaut</w:t>
      </w:r>
      <w:r w:rsidR="00EF1E95">
        <w:rPr>
          <w:color w:val="0070C0"/>
          <w:sz w:val="28"/>
          <w:szCs w:val="28"/>
        </w:rPr>
        <w:t xml:space="preserve"> was </w:t>
      </w:r>
      <w:r w:rsidR="003457E1">
        <w:rPr>
          <w:color w:val="0070C0"/>
          <w:sz w:val="28"/>
          <w:szCs w:val="28"/>
        </w:rPr>
        <w:t xml:space="preserve">discovering the space when suddenly he realised </w:t>
      </w:r>
    </w:p>
    <w:p w:rsidR="007B4A91" w:rsidRDefault="00552EAE" w:rsidP="00D75D66">
      <w:pPr>
        <w:jc w:val="both"/>
        <w:rPr>
          <w:sz w:val="28"/>
          <w:szCs w:val="28"/>
        </w:rPr>
      </w:pPr>
      <w:r>
        <w:pict>
          <v:rect id="_x0000_i1028" style="width:0;height:1.5pt" o:hrstd="t" o:hr="t" fillcolor="#a0a0a0" stroked="f"/>
        </w:pict>
      </w:r>
    </w:p>
    <w:p w:rsidR="007B4A91" w:rsidRPr="003457E1" w:rsidRDefault="003457E1" w:rsidP="00D75D66">
      <w:pPr>
        <w:ind w:left="720"/>
        <w:jc w:val="both"/>
        <w:rPr>
          <w:color w:val="0070C0"/>
          <w:sz w:val="28"/>
          <w:szCs w:val="28"/>
        </w:rPr>
      </w:pPr>
      <w:r w:rsidRPr="003457E1">
        <w:rPr>
          <w:color w:val="0070C0"/>
          <w:sz w:val="28"/>
          <w:szCs w:val="28"/>
        </w:rPr>
        <w:t>that</w:t>
      </w:r>
      <w:r w:rsidR="00EF1E95">
        <w:rPr>
          <w:color w:val="0070C0"/>
          <w:sz w:val="28"/>
          <w:szCs w:val="28"/>
        </w:rPr>
        <w:t xml:space="preserve"> a group of astroids were comming towards him</w:t>
      </w:r>
      <w:r w:rsidR="00074891">
        <w:rPr>
          <w:color w:val="0070C0"/>
          <w:sz w:val="28"/>
          <w:szCs w:val="28"/>
        </w:rPr>
        <w:t>.</w:t>
      </w:r>
      <w:r w:rsidR="00EE6F27">
        <w:rPr>
          <w:color w:val="0070C0"/>
          <w:sz w:val="28"/>
          <w:szCs w:val="28"/>
        </w:rPr>
        <w:t xml:space="preserve"> He started </w:t>
      </w:r>
    </w:p>
    <w:p w:rsidR="007B4A91" w:rsidRDefault="00552EAE" w:rsidP="00D75D66">
      <w:pPr>
        <w:jc w:val="both"/>
        <w:rPr>
          <w:sz w:val="28"/>
          <w:szCs w:val="28"/>
        </w:rPr>
      </w:pPr>
      <w:r>
        <w:pict>
          <v:rect id="_x0000_i1027" style="width:0;height:1.5pt" o:hrstd="t" o:hr="t" fillcolor="#a0a0a0" stroked="f"/>
        </w:pict>
      </w:r>
    </w:p>
    <w:p w:rsidR="007B4A91" w:rsidRDefault="00EE6F27" w:rsidP="00D75D66">
      <w:pPr>
        <w:ind w:left="720"/>
        <w:jc w:val="both"/>
        <w:rPr>
          <w:sz w:val="28"/>
          <w:szCs w:val="28"/>
        </w:rPr>
      </w:pPr>
      <w:r>
        <w:rPr>
          <w:color w:val="0070C0"/>
          <w:sz w:val="28"/>
          <w:szCs w:val="28"/>
        </w:rPr>
        <w:t xml:space="preserve">shooting the but they didn’t stopped comming. Shoot the astroids </w:t>
      </w:r>
    </w:p>
    <w:p w:rsidR="007B4A91" w:rsidRDefault="00552EAE" w:rsidP="00D75D66">
      <w:pPr>
        <w:jc w:val="both"/>
        <w:rPr>
          <w:sz w:val="28"/>
          <w:szCs w:val="28"/>
        </w:rPr>
      </w:pPr>
      <w:r>
        <w:pict>
          <v:rect id="_x0000_i1029" style="width:0;height:1.5pt" o:hrstd="t" o:hr="t" fillcolor="#a0a0a0" stroked="f"/>
        </w:pict>
      </w:r>
      <w:r w:rsidR="002F4B8F">
        <w:tab/>
      </w:r>
      <w:r w:rsidR="000A78A4">
        <w:rPr>
          <w:color w:val="0070C0"/>
          <w:sz w:val="28"/>
          <w:szCs w:val="28"/>
        </w:rPr>
        <w:t>using the ‘SPACEBAR’ to destroy them.</w:t>
      </w:r>
      <w:r w:rsidR="00B925CE">
        <w:pict>
          <v:rect id="_x0000_i1030" style="width:0;height:1.5pt" o:hrstd="t" o:hr="t" fillcolor="#a0a0a0" stroked="f"/>
        </w:pict>
      </w:r>
      <w:r w:rsidR="00556965">
        <w:rPr>
          <w:sz w:val="28"/>
          <w:szCs w:val="28"/>
        </w:rPr>
        <w:br/>
      </w:r>
      <w:r w:rsidR="00556965"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E9389E" w:rsidRDefault="00E938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E9389E" w:rsidRDefault="00E938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E9389E">
              <w:rPr>
                <w:color w:val="0070C0"/>
                <w:sz w:val="28"/>
                <w:szCs w:val="28"/>
              </w:rPr>
              <w:t>Destroy Astroid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24404F" w:rsidRDefault="0024404F" w:rsidP="0024404F">
      <w:pPr>
        <w:ind w:left="360"/>
        <w:rPr>
          <w:sz w:val="28"/>
          <w:szCs w:val="28"/>
        </w:rPr>
      </w:pPr>
    </w:p>
    <w:p w:rsidR="0024404F" w:rsidRDefault="0024404F" w:rsidP="0024404F">
      <w:pPr>
        <w:ind w:left="360"/>
        <w:rPr>
          <w:sz w:val="28"/>
          <w:szCs w:val="28"/>
        </w:rPr>
      </w:pPr>
    </w:p>
    <w:p w:rsidR="0024404F" w:rsidRDefault="0024404F" w:rsidP="0024404F">
      <w:pPr>
        <w:ind w:left="360"/>
        <w:rPr>
          <w:sz w:val="28"/>
          <w:szCs w:val="28"/>
        </w:rPr>
      </w:pPr>
    </w:p>
    <w:p w:rsidR="00AF08FB" w:rsidRDefault="00AF08FB" w:rsidP="00AF08F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:rsidR="00AF08FB" w:rsidRDefault="00AF08FB" w:rsidP="00AF08FB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AF08FB" w:rsidRPr="00556965" w:rsidRDefault="00AF08FB" w:rsidP="00AF08FB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AF08FB" w:rsidRDefault="00AF08FB" w:rsidP="00AF08FB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050"/>
        <w:gridCol w:w="3330"/>
      </w:tblGrid>
      <w:tr w:rsidR="00AF08FB" w:rsidTr="00D901F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AF08FB" w:rsidTr="00D901F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Pr="00186FCE" w:rsidRDefault="00AF08FB" w:rsidP="00D901F2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186FCE">
              <w:rPr>
                <w:color w:val="0070C0"/>
                <w:sz w:val="28"/>
                <w:szCs w:val="28"/>
              </w:rPr>
              <w:t>Astroid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Pr="008D7A7D" w:rsidRDefault="00AF08FB" w:rsidP="00D901F2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186FCE">
              <w:rPr>
                <w:color w:val="0070C0"/>
                <w:sz w:val="28"/>
                <w:szCs w:val="28"/>
              </w:rPr>
              <w:t>Destroy you</w:t>
            </w:r>
            <w:r>
              <w:rPr>
                <w:color w:val="0070C0"/>
                <w:sz w:val="28"/>
                <w:szCs w:val="28"/>
              </w:rPr>
              <w:t>r</w:t>
            </w:r>
            <w:r w:rsidRPr="00186FCE">
              <w:rPr>
                <w:color w:val="0070C0"/>
                <w:sz w:val="28"/>
                <w:szCs w:val="28"/>
              </w:rPr>
              <w:t xml:space="preserve"> Spaceship</w:t>
            </w:r>
          </w:p>
        </w:tc>
      </w:tr>
      <w:tr w:rsidR="00AF08FB" w:rsidTr="00D901F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Pr="00BB6652" w:rsidRDefault="00AF08FB" w:rsidP="00D901F2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  <w:sz w:val="28"/>
                <w:szCs w:val="28"/>
              </w:rPr>
              <w:t>Powercoin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Pr="00BB6652" w:rsidRDefault="00AF08FB" w:rsidP="00D901F2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BB6652">
              <w:rPr>
                <w:color w:val="0070C0"/>
                <w:sz w:val="28"/>
                <w:szCs w:val="28"/>
              </w:rPr>
              <w:t>Give you points</w:t>
            </w:r>
          </w:p>
        </w:tc>
      </w:tr>
      <w:tr w:rsidR="00AF08FB" w:rsidTr="00D901F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F08FB" w:rsidTr="00D901F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F08FB" w:rsidTr="003850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08FB" w:rsidRDefault="00AF08FB" w:rsidP="00D901F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 w:rsidP="00AF08FB">
      <w:pPr>
        <w:rPr>
          <w:sz w:val="28"/>
          <w:szCs w:val="28"/>
        </w:rPr>
      </w:pPr>
      <w:r>
        <w:br w:type="page"/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Pr="006F7A42" w:rsidRDefault="006F7A42" w:rsidP="006F7A42">
      <w:pPr>
        <w:rPr>
          <w:sz w:val="28"/>
          <w:szCs w:val="28"/>
        </w:rPr>
      </w:pPr>
      <w:r w:rsidRPr="006F7A42">
        <w:rPr>
          <w:sz w:val="28"/>
          <w:szCs w:val="28"/>
        </w:rPr>
        <w:t xml:space="preserve"> 6</w:t>
      </w:r>
      <w:r>
        <w:rPr>
          <w:sz w:val="28"/>
          <w:szCs w:val="28"/>
        </w:rPr>
        <w:t xml:space="preserve">. </w:t>
      </w:r>
      <w:r w:rsidR="00556965" w:rsidRPr="006F7A42"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4B388C" w:rsidRDefault="00556965">
      <w:pPr>
        <w:numPr>
          <w:ilvl w:val="0"/>
          <w:numId w:val="4"/>
        </w:numPr>
        <w:rPr>
          <w:sz w:val="28"/>
          <w:szCs w:val="28"/>
        </w:r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D5524D" w:rsidRDefault="00D5524D" w:rsidP="00D5524D">
      <w:pPr>
        <w:rPr>
          <w:sz w:val="28"/>
          <w:szCs w:val="28"/>
        </w:rPr>
      </w:pPr>
    </w:p>
    <w:p w:rsidR="00D5524D" w:rsidRDefault="00D5524D" w:rsidP="00D5524D">
      <w:pPr>
        <w:rPr>
          <w:sz w:val="28"/>
          <w:szCs w:val="28"/>
        </w:rPr>
      </w:pPr>
    </w:p>
    <w:p w:rsidR="00603A83" w:rsidRDefault="00D5524D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 w:bidi="hi-IN"/>
        </w:rPr>
        <w:drawing>
          <wp:inline distT="0" distB="0" distL="0" distR="0">
            <wp:extent cx="5943600" cy="5943600"/>
            <wp:effectExtent l="19050" t="0" r="0" b="0"/>
            <wp:docPr id="128" name="Picture 128" descr="C:\Users\Shubham\Desktop\Game 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 descr="C:\Users\Shubham\Desktop\Game Imag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03A83" w:rsidSect="00E66DB2">
      <w:pgSz w:w="12240" w:h="15840"/>
      <w:pgMar w:top="1440" w:right="1440" w:bottom="126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A01F0" w:rsidRDefault="000A01F0" w:rsidP="00AF08FB">
      <w:pPr>
        <w:spacing w:line="240" w:lineRule="auto"/>
      </w:pPr>
      <w:r>
        <w:separator/>
      </w:r>
    </w:p>
  </w:endnote>
  <w:endnote w:type="continuationSeparator" w:id="0">
    <w:p w:rsidR="000A01F0" w:rsidRDefault="000A01F0" w:rsidP="00AF08FB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A01F0" w:rsidRDefault="000A01F0" w:rsidP="00AF08FB">
      <w:pPr>
        <w:spacing w:line="240" w:lineRule="auto"/>
      </w:pPr>
      <w:r>
        <w:separator/>
      </w:r>
    </w:p>
  </w:footnote>
  <w:footnote w:type="continuationSeparator" w:id="0">
    <w:p w:rsidR="000A01F0" w:rsidRDefault="000A01F0" w:rsidP="00AF08F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4891"/>
    <w:rsid w:val="000A01F0"/>
    <w:rsid w:val="000A78A4"/>
    <w:rsid w:val="00186FCE"/>
    <w:rsid w:val="00217D2D"/>
    <w:rsid w:val="0023577A"/>
    <w:rsid w:val="0024404F"/>
    <w:rsid w:val="002651AD"/>
    <w:rsid w:val="002F4B8F"/>
    <w:rsid w:val="003457E1"/>
    <w:rsid w:val="0038504B"/>
    <w:rsid w:val="003D237D"/>
    <w:rsid w:val="003D7EE9"/>
    <w:rsid w:val="004B388C"/>
    <w:rsid w:val="004D7171"/>
    <w:rsid w:val="004F2180"/>
    <w:rsid w:val="00526D5D"/>
    <w:rsid w:val="00552EAE"/>
    <w:rsid w:val="00556965"/>
    <w:rsid w:val="005F1A54"/>
    <w:rsid w:val="00603A83"/>
    <w:rsid w:val="006224EE"/>
    <w:rsid w:val="00661238"/>
    <w:rsid w:val="006F7A42"/>
    <w:rsid w:val="007B4A91"/>
    <w:rsid w:val="007C3A01"/>
    <w:rsid w:val="008D7A7D"/>
    <w:rsid w:val="00A95A37"/>
    <w:rsid w:val="00AF08FB"/>
    <w:rsid w:val="00B300E2"/>
    <w:rsid w:val="00B51E14"/>
    <w:rsid w:val="00B925CE"/>
    <w:rsid w:val="00BB6652"/>
    <w:rsid w:val="00BE6396"/>
    <w:rsid w:val="00D5524D"/>
    <w:rsid w:val="00D75D66"/>
    <w:rsid w:val="00E350A5"/>
    <w:rsid w:val="00E66DB2"/>
    <w:rsid w:val="00E9389E"/>
    <w:rsid w:val="00EE6F27"/>
    <w:rsid w:val="00EF1E95"/>
    <w:rsid w:val="00F040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EAE"/>
  </w:style>
  <w:style w:type="paragraph" w:styleId="Heading1">
    <w:name w:val="heading 1"/>
    <w:basedOn w:val="Normal"/>
    <w:next w:val="Normal"/>
    <w:uiPriority w:val="9"/>
    <w:qFormat/>
    <w:rsid w:val="00552EA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52EA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52EA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52EA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52EA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52EA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52EA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52EA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52EA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52EA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AF08F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F08FB"/>
  </w:style>
  <w:style w:type="paragraph" w:styleId="Footer">
    <w:name w:val="footer"/>
    <w:basedOn w:val="Normal"/>
    <w:link w:val="FooterChar"/>
    <w:uiPriority w:val="99"/>
    <w:semiHidden/>
    <w:unhideWhenUsed/>
    <w:rsid w:val="00AF08F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08FB"/>
  </w:style>
  <w:style w:type="paragraph" w:styleId="BalloonText">
    <w:name w:val="Balloon Text"/>
    <w:basedOn w:val="Normal"/>
    <w:link w:val="BalloonTextChar"/>
    <w:uiPriority w:val="99"/>
    <w:semiHidden/>
    <w:unhideWhenUsed/>
    <w:rsid w:val="00603A8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A8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7A4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A2857B-D92E-453A-801D-88479700B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ubham</cp:lastModifiedBy>
  <cp:revision>43</cp:revision>
  <dcterms:created xsi:type="dcterms:W3CDTF">2021-03-18T05:03:00Z</dcterms:created>
  <dcterms:modified xsi:type="dcterms:W3CDTF">2021-12-27T14:58:00Z</dcterms:modified>
</cp:coreProperties>
</file>